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usician</w:t>
      </w:r>
      <w:r>
        <w:t xml:space="preserve"> </w:t>
      </w:r>
      <w:r>
        <w:t xml:space="preserve">-</w:t>
      </w:r>
      <w:r>
        <w:t xml:space="preserve"> </w:t>
      </w:r>
      <w:r>
        <w:t xml:space="preserve">France</w:t>
      </w:r>
      <w:r>
        <w:t xml:space="preserve"> </w:t>
      </w:r>
      <w:r>
        <w:t xml:space="preserve">Marseille</w:t>
      </w:r>
    </w:p>
    <w:bookmarkStart w:id="20" w:name="Xf72f96f12e7e1ae2af406f8af71a3a091fee942"/>
    <w:p>
      <w:pPr>
        <w:pStyle w:val="Heading1"/>
      </w:pPr>
      <w:r>
        <w:t xml:space="preserve">Scholarship Application Letter for Advanced Music Studies in France Marseill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Conservatoire à Rayonnement Régional de Marseille (CRR Marseille)</w:t>
      </w:r>
      <w:r>
        <w:br/>
      </w:r>
      <w:r>
        <w:rPr>
          <w:bCs/>
          <w:b/>
        </w:rPr>
        <w:t xml:space="preserve">Address:</w:t>
      </w:r>
      <w:r>
        <w:t xml:space="preserve"> </w:t>
      </w:r>
      <w:r>
        <w:t xml:space="preserve">47 Rue du Roi René, 13001 Marseille, France</w:t>
      </w:r>
    </w:p>
    <w:p>
      <w:pPr>
        <w:pStyle w:val="BodyText"/>
      </w:pPr>
      <w:r>
        <w:rPr>
          <w:bCs/>
          <w:b/>
        </w:rPr>
        <w:t xml:space="preserve">Subject: Formal Application for the International Music Scholarship Program</w:t>
      </w:r>
    </w:p>
    <w:p>
      <w:pPr>
        <w:pStyle w:val="BodyText"/>
      </w:pPr>
      <w:r>
        <w:t xml:space="preserve">Dear Esteemed Scholarship Committee,</w:t>
      </w:r>
    </w:p>
    <w:p>
      <w:pPr>
        <w:pStyle w:val="BodyText"/>
      </w:pPr>
      <w:r>
        <w:t xml:space="preserve">I am writing with profound enthusiasm to submit my application for the International Music Scholarship at the Conservatoire à Rayonnement Régional de Marseille (CRR Marseille), a prestigious institution renowned globally as a vibrant crucible of musical innovation and cultural exchange. As a dedicated</w:t>
      </w:r>
      <w:r>
        <w:t xml:space="preserve"> </w:t>
      </w:r>
      <w:r>
        <w:rPr>
          <w:bCs/>
          <w:b/>
        </w:rPr>
        <w:t xml:space="preserve">Musician</w:t>
      </w:r>
      <w:r>
        <w:t xml:space="preserve"> </w:t>
      </w:r>
      <w:r>
        <w:t xml:space="preserve">hailing from [Your Country], I have long aspired to immerse myself in the rich, multicultural soundscape of</w:t>
      </w:r>
      <w:r>
        <w:t xml:space="preserve"> </w:t>
      </w:r>
      <w:r>
        <w:rPr>
          <w:bCs/>
          <w:b/>
        </w:rPr>
        <w:t xml:space="preserve">France Marseille</w:t>
      </w:r>
      <w:r>
        <w:t xml:space="preserve">, where Mediterranean rhythms seamlessly intertwine with global artistic traditions. This scholarship represents not merely financial support, but a transformative opportunity to refine my craft within one of Europe’s most dynamic musical ecosystems.</w:t>
      </w:r>
    </w:p>
    <w:p>
      <w:pPr>
        <w:pStyle w:val="BodyText"/>
      </w:pPr>
      <w:r>
        <w:t xml:space="preserve">My journey as a</w:t>
      </w:r>
      <w:r>
        <w:t xml:space="preserve"> </w:t>
      </w:r>
      <w:r>
        <w:rPr>
          <w:bCs/>
          <w:b/>
        </w:rPr>
        <w:t xml:space="preserve">Musician</w:t>
      </w:r>
      <w:r>
        <w:t xml:space="preserve"> </w:t>
      </w:r>
      <w:r>
        <w:t xml:space="preserve">has been defined by an unyielding passion for the expressive power of sound and a deep curiosity about cultural narratives embedded within music. I have dedicated over [Number] years to mastering the violin, specializing in both classical repertoire and contemporary fusion genres that draw inspiration from my heritage’s folk traditions. My performances have included solo recitals at [Mention Specific Venues/Events in Your Country], collaborations with traditional ensembles, and participation in the National Youth Orchestra of [Your Country]. However, I recognize that to evolve beyond technical proficiency towards true artistic maturity, I require an environment steeped in diversity and advanced pedagogical rigor—qualities epitomized by</w:t>
      </w:r>
      <w:r>
        <w:t xml:space="preserve"> </w:t>
      </w:r>
      <w:r>
        <w:rPr>
          <w:bCs/>
          <w:b/>
        </w:rPr>
        <w:t xml:space="preserve">France Marseille</w:t>
      </w:r>
      <w:r>
        <w:t xml:space="preserve">.</w:t>
      </w:r>
    </w:p>
    <w:p>
      <w:pPr>
        <w:pStyle w:val="BodyText"/>
      </w:pPr>
      <w:r>
        <w:rPr>
          <w:bCs/>
          <w:b/>
        </w:rPr>
        <w:t xml:space="preserve">Marseille is not merely a location for my studies; it is the very heart of my artistic vision.</w:t>
      </w:r>
      <w:r>
        <w:t xml:space="preserve"> </w:t>
      </w:r>
      <w:r>
        <w:t xml:space="preserve">The city’s unique identity as a port city connecting Europe, Africa, and the Mediterranean offers an unparalleled living laboratory for musical exploration. I am particularly drawn to CRR Marseille’s emphasis on cross-cultural dialogue and its renowned faculty, including Professor [Mention Name if possible, otherwise "a leading professor in Mediterranean musicology"], whose work resonates with my own interest in blending indigenous musical languages with modern composition. The Conservatoire’s proximity to cultural hubs like La Criée Centre for Contemporary Art, the historic Le Dôme theatre, and the bustling streets of Le Panier district—where North African, French, and Provençal influences collide—creates an environment where musical discovery is inevitable. I envision myself studying under mentors who understand that a true</w:t>
      </w:r>
      <w:r>
        <w:t xml:space="preserve"> </w:t>
      </w:r>
      <w:r>
        <w:rPr>
          <w:bCs/>
          <w:b/>
        </w:rPr>
        <w:t xml:space="preserve">Musician</w:t>
      </w:r>
      <w:r>
        <w:t xml:space="preserve"> </w:t>
      </w:r>
      <w:r>
        <w:t xml:space="preserve">must be a cultural anthropologist as much as a performer, learning not just notes but the stories they carry across borders.</w:t>
      </w:r>
    </w:p>
    <w:p>
      <w:pPr>
        <w:pStyle w:val="BodyText"/>
      </w:pPr>
      <w:r>
        <w:t xml:space="preserve">In my proposed program of study at CRR Marseille, I intend to focus on two interconnected pillars: 1) Advanced violin performance with emphasis on contemporary composition techniques, and 2) In-depth research into the historical and social contexts of North African musical traditions within Mediterranean cultural exchange. I plan to collaborate with the conservatory’s ethnomusicology department and engage with local communities through workshops in Marseille’s immigrant neighborhoods—particularly those influenced by Algerian, Moroccan, and Tunisian cultures. This aligns perfectly with Marseille’s ethos as a city where music is a vital thread in the fabric of social cohesion. I have already begun preliminary research on the *Gnawa* tradition and its resonance with Provençal folk forms, a project I am eager to develop further under CRR Marseille’s guidance.</w:t>
      </w:r>
    </w:p>
    <w:p>
      <w:pPr>
        <w:pStyle w:val="BodyText"/>
      </w:pPr>
      <w:r>
        <w:t xml:space="preserve">Financial accessibility is a significant barrier to my pursuit of this advanced training. My family’s limited resources in [Your Country] cannot cover the full tuition, accommodation, and living expenses required for an immersive year in Marseille. The International Music Scholarship would alleviate this burden, allowing me to focus entirely on artistic growth without the distraction of financial strain. This support is not merely a personal need but an investment in fostering cross-cultural understanding through music—a value deeply aligned with CRR Marseille’s mission and France’s commitment to cultural diplomacy. I am committed to contributing actively to the conservatory community: mentoring younger students, participating in outreach programs for underprivileged youth at local schools, and eventually sharing my hybrid musical approach within Marseille’s wider artistic network.</w:t>
      </w:r>
    </w:p>
    <w:p>
      <w:pPr>
        <w:pStyle w:val="BodyText"/>
      </w:pPr>
      <w:r>
        <w:t xml:space="preserve">My application includes comprehensive supporting documents: a detailed portfolio of recordings showcasing my technical skill and interpretive depth (including pieces blending classical Western forms with [Your Country] folk elements), letters of recommendation from [Mention Professors/Artists], and a 30-page research proposal outlining my studies at CRR Marseille. I am prepared to demonstrate, through both academic rigor and artistic conviction, that I am not only a worthy recipient of this</w:t>
      </w:r>
      <w:r>
        <w:t xml:space="preserve"> </w:t>
      </w:r>
      <w:r>
        <w:rPr>
          <w:bCs/>
          <w:b/>
        </w:rPr>
        <w:t xml:space="preserve">Scholarship Application Letter</w:t>
      </w:r>
      <w:r>
        <w:t xml:space="preserve"> </w:t>
      </w:r>
      <w:r>
        <w:t xml:space="preserve">but also an eager participant in Marseille’s ongoing cultural dialogue.</w:t>
      </w:r>
    </w:p>
    <w:p>
      <w:pPr>
        <w:pStyle w:val="BodyText"/>
      </w:pPr>
      <w:r>
        <w:t xml:space="preserve">I have long admired how Marseille embraces music as a force for connection—whether through the improvisational energy of its jazz clubs, the soul-stirring chants echoing from its mosques, or the communal joy of *fête* celebrations. To study here is to join a centuries-old conversation where every note carries history and hope. The opportunity to train at CRR Marseille under such inspiring circumstances would be a pivotal moment in my journey as a</w:t>
      </w:r>
      <w:r>
        <w:t xml:space="preserve"> </w:t>
      </w:r>
      <w:r>
        <w:rPr>
          <w:bCs/>
          <w:b/>
        </w:rPr>
        <w:t xml:space="preserve">Musician</w:t>
      </w:r>
      <w:r>
        <w:t xml:space="preserve">, equipping me not only with refined artistry but also with the perspective needed to contribute meaningfully to the global musical community from within France’s most vibrant cultural crossroads.</w:t>
      </w:r>
    </w:p>
    <w:p>
      <w:pPr>
        <w:pStyle w:val="BodyText"/>
      </w:pPr>
      <w:r>
        <w:t xml:space="preserve">I am profoundly grateful for your consideration of my application. I welcome the opportunity to discuss my vision further in an interview and remain available at [Your Email] or [Your Phone Number]. Thank you for championing the next generation of artists who see music not as a solitary pursuit, but as a bridge between worlds—especially within the inspiring context of</w:t>
      </w:r>
      <w:r>
        <w:t xml:space="preserve"> </w:t>
      </w:r>
      <w:r>
        <w:rPr>
          <w:bCs/>
          <w:b/>
        </w:rPr>
        <w:t xml:space="preserve">France Marseille</w:t>
      </w:r>
      <w:r>
        <w:t xml:space="preserve">.</w:t>
      </w:r>
    </w:p>
    <w:p>
      <w:pPr>
        <w:pStyle w:val="BodyText"/>
      </w:pPr>
      <w:r>
        <w:t xml:space="preserve">Sincerely,</w:t>
      </w:r>
    </w:p>
    <w:p>
      <w:pPr>
        <w:pStyle w:val="BodyText"/>
      </w:pPr>
      <w:r>
        <w:t xml:space="preserve">[Your Full Name]</w:t>
      </w:r>
      <w:r>
        <w:br/>
      </w:r>
      <w:r>
        <w:t xml:space="preserve">[Your Current Address]</w:t>
      </w:r>
      <w:r>
        <w:br/>
      </w:r>
      <w:r>
        <w:t xml:space="preserve">[City, Postal Code, Country]</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usician - France Marseille</dc:title>
  <dc:creator/>
  <dc:language>en</dc:language>
  <cp:keywords/>
  <dcterms:created xsi:type="dcterms:W3CDTF">2026-07-23T14:30:49Z</dcterms:created>
  <dcterms:modified xsi:type="dcterms:W3CDTF">2026-07-23T14:30:49Z</dcterms:modified>
</cp:coreProperties>
</file>

<file path=docProps/custom.xml><?xml version="1.0" encoding="utf-8"?>
<Properties xmlns="http://schemas.openxmlformats.org/officeDocument/2006/custom-properties" xmlns:vt="http://schemas.openxmlformats.org/officeDocument/2006/docPropsVTypes"/>
</file>